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15729" w14:textId="77777777" w:rsidR="00683C70" w:rsidRDefault="00683C70" w:rsidP="00D5578B">
      <w:pPr>
        <w:spacing w:line="480" w:lineRule="auto"/>
      </w:pPr>
      <w:r w:rsidRPr="00683C70">
        <w:t>How to obtain the install media</w:t>
      </w:r>
    </w:p>
    <w:p w14:paraId="346EB1B8" w14:textId="0A14CFF6" w:rsidR="00E065E5" w:rsidRDefault="00A45C57" w:rsidP="00E065E5">
      <w:pPr>
        <w:pStyle w:val="ListParagraph"/>
        <w:numPr>
          <w:ilvl w:val="0"/>
          <w:numId w:val="4"/>
        </w:numPr>
        <w:spacing w:line="480" w:lineRule="auto"/>
      </w:pPr>
      <w:r>
        <w:t xml:space="preserve">Download MSI from: </w:t>
      </w:r>
      <w:hyperlink r:id="rId5" w:history="1">
        <w:r w:rsidR="00E065E5" w:rsidRPr="00E065E5">
          <w:rPr>
            <w:rStyle w:val="Hyperlink"/>
          </w:rPr>
          <w:t>\\dssfs3\cws$\CODEDIST\staging</w:t>
        </w:r>
      </w:hyperlink>
    </w:p>
    <w:p w14:paraId="763B0076" w14:textId="6A19C558" w:rsidR="00AE6065" w:rsidRDefault="00AE6065" w:rsidP="00AE6065">
      <w:pPr>
        <w:pStyle w:val="ListParagraph"/>
        <w:numPr>
          <w:ilvl w:val="1"/>
          <w:numId w:val="4"/>
        </w:numPr>
        <w:spacing w:line="480" w:lineRule="auto"/>
      </w:pPr>
      <w:r>
        <w:t xml:space="preserve">Note: </w:t>
      </w:r>
      <w:r w:rsidR="005B79D5">
        <w:t>M</w:t>
      </w:r>
      <w:r>
        <w:t>ight have to run the vbs script</w:t>
      </w:r>
      <w:r w:rsidR="00F74FA4">
        <w:t xml:space="preserve"> on dssfs3</w:t>
      </w:r>
      <w:r>
        <w:t xml:space="preserve"> manually to get the file to appear.</w:t>
      </w:r>
    </w:p>
    <w:sectPr w:rsidR="00AE6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54473"/>
    <w:multiLevelType w:val="hybridMultilevel"/>
    <w:tmpl w:val="36023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219C3"/>
    <w:multiLevelType w:val="hybridMultilevel"/>
    <w:tmpl w:val="E67CB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F24A7"/>
    <w:multiLevelType w:val="hybridMultilevel"/>
    <w:tmpl w:val="65E80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813553"/>
    <w:multiLevelType w:val="hybridMultilevel"/>
    <w:tmpl w:val="599877D4"/>
    <w:lvl w:ilvl="0" w:tplc="85CC57E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LM0MjQ0Mze0tLRQ0lEKTi0uzszPAykwrAUA6bHj7iwAAAA="/>
  </w:docVars>
  <w:rsids>
    <w:rsidRoot w:val="008C0930"/>
    <w:rsid w:val="00024D73"/>
    <w:rsid w:val="000848EA"/>
    <w:rsid w:val="000E13A5"/>
    <w:rsid w:val="000E1C41"/>
    <w:rsid w:val="0025563C"/>
    <w:rsid w:val="00272338"/>
    <w:rsid w:val="00292FAB"/>
    <w:rsid w:val="004301B5"/>
    <w:rsid w:val="004365DA"/>
    <w:rsid w:val="0048621E"/>
    <w:rsid w:val="005B79D5"/>
    <w:rsid w:val="00683C70"/>
    <w:rsid w:val="006E38E5"/>
    <w:rsid w:val="007168D5"/>
    <w:rsid w:val="007A095C"/>
    <w:rsid w:val="008C0930"/>
    <w:rsid w:val="00961870"/>
    <w:rsid w:val="0098177A"/>
    <w:rsid w:val="009B717D"/>
    <w:rsid w:val="00A45C57"/>
    <w:rsid w:val="00A70130"/>
    <w:rsid w:val="00AE6065"/>
    <w:rsid w:val="00BC2E1A"/>
    <w:rsid w:val="00BD6AED"/>
    <w:rsid w:val="00C43941"/>
    <w:rsid w:val="00C44EAD"/>
    <w:rsid w:val="00C70344"/>
    <w:rsid w:val="00D2118B"/>
    <w:rsid w:val="00D30FB1"/>
    <w:rsid w:val="00D35054"/>
    <w:rsid w:val="00D5578B"/>
    <w:rsid w:val="00DA7691"/>
    <w:rsid w:val="00DB5BA7"/>
    <w:rsid w:val="00DE2F19"/>
    <w:rsid w:val="00DF0E0E"/>
    <w:rsid w:val="00E065E5"/>
    <w:rsid w:val="00EB59F6"/>
    <w:rsid w:val="00F0045D"/>
    <w:rsid w:val="00F4504A"/>
    <w:rsid w:val="00F74FA4"/>
    <w:rsid w:val="00FC1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54358"/>
  <w15:chartTrackingRefBased/>
  <w15:docId w15:val="{A32536F0-07A8-4967-AB1B-C2531FA5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093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3C7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578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60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\\dssfs3\cws$\CODEDIST\stag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unty of Tuolumne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Teuton</dc:creator>
  <cp:keywords/>
  <dc:description/>
  <cp:lastModifiedBy>Kyle Teuton</cp:lastModifiedBy>
  <cp:revision>39</cp:revision>
  <dcterms:created xsi:type="dcterms:W3CDTF">2017-04-13T22:16:00Z</dcterms:created>
  <dcterms:modified xsi:type="dcterms:W3CDTF">2022-01-19T20:36:00Z</dcterms:modified>
</cp:coreProperties>
</file>